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0D7" w:rsidRDefault="00C92F55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BRAC University </w:t>
      </w:r>
    </w:p>
    <w:p w:rsidR="005210D7" w:rsidRDefault="00C92F55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Department of Computer Science and Engineering</w:t>
      </w:r>
    </w:p>
    <w:p w:rsidR="005210D7" w:rsidRDefault="00C92F55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SE 220: Data Structures</w:t>
      </w:r>
    </w:p>
    <w:p w:rsidR="005210D7" w:rsidRDefault="00C92F55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Assignment 05</w:t>
      </w:r>
      <w:bookmarkStart w:id="0" w:name="_GoBack"/>
      <w:bookmarkEnd w:id="0"/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Input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Your program will take an arithmetic expression as an input. For Example: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(3/4)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+{4–5(6(7/8/9)+10)–11+(12*8)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+{4–</w:t>
      </w:r>
      <w:r>
        <w:rPr>
          <w:rFonts w:ascii="Times New Roman" w:eastAsia="Times New Roman" w:hAnsi="Times New Roman" w:cs="Times New Roman"/>
          <w:sz w:val="24"/>
        </w:rPr>
        <w:t>5(6(7/8/9)+10)}–11+(12*8)/{13+13}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Program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Your program will determine whether the open brackets (the square brackets, curly braces and the parentheses) are closed in the correct order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1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(3/4)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correct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>utput 2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+{4–5(6(7/8/9)+10)–11+(12*8)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NOT correct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rror at character # 10. ‘{‘- not closed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3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>1+2*[3*3+{4–5(6(7/8/9)+10)}–11+(12*8)/{13+13}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correct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]*[3*3+{4–5(6(7/8/9)+10)–</w:t>
      </w:r>
      <w:r>
        <w:rPr>
          <w:rFonts w:ascii="Times New Roman" w:eastAsia="Times New Roman" w:hAnsi="Times New Roman" w:cs="Times New Roman"/>
          <w:sz w:val="24"/>
        </w:rPr>
        <w:t>11+(12*8)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NOT correct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rror at character # 4. ‘]‘- not opened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Task 1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olve the above problem using an array based stack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Task 2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olve the above problem using a linked list based stack.</w:t>
      </w:r>
    </w:p>
    <w:p w:rsidR="005210D7" w:rsidRDefault="005210D7">
      <w:pPr>
        <w:rPr>
          <w:rFonts w:ascii="Calibri" w:eastAsia="Calibri" w:hAnsi="Calibri" w:cs="Calibri"/>
        </w:rPr>
      </w:pPr>
    </w:p>
    <w:sectPr w:rsidR="005210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zMjG3MDQ0MjYwNDVX0lEKTi0uzszPAykwrAUAFD+ejiwAAAA="/>
  </w:docVars>
  <w:rsids>
    <w:rsidRoot w:val="005210D7"/>
    <w:rsid w:val="005210D7"/>
    <w:rsid w:val="00C9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2012B"/>
  <w15:docId w15:val="{0166DA8C-3841-4E27-A19D-C9D7C618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iul.islam</cp:lastModifiedBy>
  <cp:revision>2</cp:revision>
  <dcterms:created xsi:type="dcterms:W3CDTF">2018-03-04T08:12:00Z</dcterms:created>
  <dcterms:modified xsi:type="dcterms:W3CDTF">2018-03-04T08:13:00Z</dcterms:modified>
</cp:coreProperties>
</file>